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716" w:rsidRDefault="00417772">
      <w:r w:rsidRPr="00417772">
        <w:rPr>
          <w:noProof/>
        </w:rPr>
        <w:t>Documen</w:t>
      </w:r>
      <w:r>
        <w:rPr>
          <w:noProof/>
        </w:rPr>
        <w:t>ta</w:t>
      </w:r>
      <w:r w:rsidRPr="00417772">
        <w:rPr>
          <w:noProof/>
        </w:rPr>
        <w:t>tion</w:t>
      </w:r>
      <w:r>
        <w:t xml:space="preserve"> for Hand Motion Fusion based on Multi-Leap motion sensors </w:t>
      </w:r>
      <w:proofErr w:type="spellStart"/>
      <w:r>
        <w:t>MatLab</w:t>
      </w:r>
      <w:proofErr w:type="spellEnd"/>
      <w:r>
        <w:t xml:space="preserve"> toolbox </w:t>
      </w:r>
    </w:p>
    <w:p w:rsidR="00417772" w:rsidRDefault="00417772">
      <w:r>
        <w:t>Author: Xinyao(Alvin) Sun</w:t>
      </w:r>
    </w:p>
    <w:p w:rsidR="00417772" w:rsidRDefault="00417772">
      <w:r>
        <w:t>Version: 1.0.1</w:t>
      </w:r>
    </w:p>
    <w:p w:rsidR="00417772" w:rsidRDefault="00417772">
      <w:pPr>
        <w:pBdr>
          <w:bottom w:val="single" w:sz="6" w:space="1" w:color="auto"/>
        </w:pBdr>
      </w:pPr>
      <w:r>
        <w:t>Release Date: 2015-12-06</w:t>
      </w:r>
    </w:p>
    <w:p w:rsidR="00417772" w:rsidRDefault="00417772">
      <w:pPr>
        <w:pBdr>
          <w:bottom w:val="single" w:sz="6" w:space="1" w:color="auto"/>
        </w:pBdr>
      </w:pPr>
      <w:r w:rsidRPr="00417772">
        <w:rPr>
          <w:noProof/>
        </w:rPr>
        <w:t>Pr</w:t>
      </w:r>
      <w:r>
        <w:rPr>
          <w:noProof/>
        </w:rPr>
        <w:t>o</w:t>
      </w:r>
      <w:r w:rsidRPr="00417772">
        <w:rPr>
          <w:noProof/>
        </w:rPr>
        <w:t>ject</w:t>
      </w:r>
      <w:r>
        <w:t xml:space="preserve"> GitHub page: </w:t>
      </w:r>
      <w:r w:rsidRPr="00417772">
        <w:t>https://github.com/Lucklyric/Fall2015MM804Project</w:t>
      </w:r>
    </w:p>
    <w:p w:rsidR="00417772" w:rsidRDefault="00417772">
      <w:r>
        <w:t>Folder tree</w:t>
      </w:r>
    </w:p>
    <w:p w:rsidR="00417772" w:rsidRPr="00417772" w:rsidRDefault="00417772">
      <w:pPr>
        <w:rPr>
          <w:color w:val="00B050"/>
        </w:rPr>
      </w:pPr>
      <w:r>
        <w:t xml:space="preserve">--|External </w:t>
      </w:r>
      <w:r w:rsidRPr="00417772">
        <w:rPr>
          <w:color w:val="00B050"/>
        </w:rPr>
        <w:t xml:space="preserve">// </w:t>
      </w:r>
      <w:r>
        <w:rPr>
          <w:color w:val="00B050"/>
        </w:rPr>
        <w:t>C</w:t>
      </w:r>
      <w:r w:rsidRPr="00417772">
        <w:rPr>
          <w:noProof/>
          <w:color w:val="00B050"/>
        </w:rPr>
        <w:t>on</w:t>
      </w:r>
      <w:r>
        <w:rPr>
          <w:noProof/>
          <w:color w:val="00B050"/>
        </w:rPr>
        <w:t>ta</w:t>
      </w:r>
      <w:r w:rsidRPr="00417772">
        <w:rPr>
          <w:noProof/>
          <w:color w:val="00B050"/>
        </w:rPr>
        <w:t>ins</w:t>
      </w:r>
      <w:r>
        <w:rPr>
          <w:noProof/>
          <w:color w:val="00B050"/>
        </w:rPr>
        <w:t xml:space="preserve"> some external library</w:t>
      </w:r>
      <w:r w:rsidRPr="00417772">
        <w:rPr>
          <w:color w:val="00B050"/>
        </w:rPr>
        <w:t xml:space="preserve"> </w:t>
      </w:r>
    </w:p>
    <w:p w:rsidR="00417772" w:rsidRPr="00417772" w:rsidRDefault="00417772">
      <w:pPr>
        <w:rPr>
          <w:color w:val="00B050"/>
        </w:rPr>
      </w:pPr>
      <w:r>
        <w:tab/>
        <w:t>--|jsonlab-1.</w:t>
      </w:r>
      <w:proofErr w:type="gramStart"/>
      <w:r>
        <w:t xml:space="preserve">1  </w:t>
      </w:r>
      <w:r w:rsidRPr="00417772">
        <w:rPr>
          <w:color w:val="00B050"/>
        </w:rPr>
        <w:t>/</w:t>
      </w:r>
      <w:proofErr w:type="gramEnd"/>
      <w:r w:rsidRPr="00417772">
        <w:rPr>
          <w:color w:val="00B050"/>
        </w:rPr>
        <w:t xml:space="preserve">/ </w:t>
      </w:r>
      <w:proofErr w:type="spellStart"/>
      <w:r w:rsidRPr="00417772">
        <w:rPr>
          <w:color w:val="00B050"/>
        </w:rPr>
        <w:t>Json</w:t>
      </w:r>
      <w:proofErr w:type="spellEnd"/>
      <w:r w:rsidRPr="00417772">
        <w:rPr>
          <w:color w:val="00B050"/>
        </w:rPr>
        <w:t xml:space="preserve"> </w:t>
      </w:r>
      <w:proofErr w:type="spellStart"/>
      <w:r w:rsidRPr="00417772">
        <w:rPr>
          <w:color w:val="00B050"/>
        </w:rPr>
        <w:t>paser</w:t>
      </w:r>
      <w:proofErr w:type="spellEnd"/>
      <w:r w:rsidRPr="00417772">
        <w:rPr>
          <w:color w:val="00B050"/>
        </w:rPr>
        <w:t xml:space="preserve"> in </w:t>
      </w:r>
      <w:proofErr w:type="spellStart"/>
      <w:r w:rsidRPr="00417772">
        <w:rPr>
          <w:color w:val="00B050"/>
        </w:rPr>
        <w:t>matlab</w:t>
      </w:r>
      <w:proofErr w:type="spellEnd"/>
    </w:p>
    <w:p w:rsidR="00417772" w:rsidRDefault="00417772">
      <w:pPr>
        <w:rPr>
          <w:color w:val="00B050"/>
        </w:rPr>
      </w:pPr>
      <w:r>
        <w:tab/>
        <w:t>--|libsvm-3.</w:t>
      </w:r>
      <w:proofErr w:type="gramStart"/>
      <w:r>
        <w:t xml:space="preserve">20  </w:t>
      </w:r>
      <w:r w:rsidRPr="00417772">
        <w:rPr>
          <w:color w:val="00B050"/>
        </w:rPr>
        <w:t>/</w:t>
      </w:r>
      <w:proofErr w:type="gramEnd"/>
      <w:r w:rsidRPr="00417772">
        <w:rPr>
          <w:color w:val="00B050"/>
        </w:rPr>
        <w:t xml:space="preserve">/ SVM </w:t>
      </w:r>
      <w:proofErr w:type="spellStart"/>
      <w:r w:rsidRPr="00417772">
        <w:rPr>
          <w:color w:val="00B050"/>
        </w:rPr>
        <w:t>matlab</w:t>
      </w:r>
      <w:proofErr w:type="spellEnd"/>
      <w:r w:rsidRPr="00417772">
        <w:rPr>
          <w:color w:val="00B050"/>
        </w:rPr>
        <w:t xml:space="preserve"> toolbox</w:t>
      </w:r>
    </w:p>
    <w:p w:rsidR="00417772" w:rsidRDefault="00417772">
      <w:r w:rsidRPr="00417772">
        <w:t>--|</w:t>
      </w:r>
      <w:proofErr w:type="spellStart"/>
      <w:r>
        <w:t>MatLabScripts</w:t>
      </w:r>
      <w:proofErr w:type="spellEnd"/>
      <w:r>
        <w:t xml:space="preserve"> </w:t>
      </w:r>
      <w:r w:rsidRPr="00417772">
        <w:rPr>
          <w:color w:val="00B050"/>
        </w:rPr>
        <w:t>// Contains core functions and scripts for the main work of this project</w:t>
      </w:r>
    </w:p>
    <w:p w:rsidR="00417772" w:rsidRDefault="00417772">
      <w:r>
        <w:t>--|</w:t>
      </w:r>
      <w:proofErr w:type="spellStart"/>
      <w:r>
        <w:t>MotionData</w:t>
      </w:r>
      <w:proofErr w:type="spellEnd"/>
      <w:r>
        <w:t xml:space="preserve"> </w:t>
      </w:r>
      <w:r w:rsidRPr="00417772">
        <w:rPr>
          <w:color w:val="00B050"/>
        </w:rPr>
        <w:t>// Dataset</w:t>
      </w:r>
    </w:p>
    <w:p w:rsidR="00417772" w:rsidRDefault="00417772">
      <w:r>
        <w:tab/>
        <w:t xml:space="preserve">--|JSON </w:t>
      </w:r>
      <w:r w:rsidRPr="00417772">
        <w:rPr>
          <w:color w:val="00B050"/>
        </w:rPr>
        <w:t>//</w:t>
      </w:r>
      <w:r>
        <w:rPr>
          <w:color w:val="00B050"/>
        </w:rPr>
        <w:t xml:space="preserve"> </w:t>
      </w:r>
      <w:r w:rsidRPr="00417772">
        <w:rPr>
          <w:color w:val="00B050"/>
        </w:rPr>
        <w:t xml:space="preserve">Contains the </w:t>
      </w:r>
      <w:r>
        <w:rPr>
          <w:color w:val="00B050"/>
        </w:rPr>
        <w:t xml:space="preserve">motion file output by </w:t>
      </w:r>
      <w:r w:rsidRPr="00417772">
        <w:rPr>
          <w:noProof/>
          <w:color w:val="00B050"/>
        </w:rPr>
        <w:t>an</w:t>
      </w:r>
      <w:r>
        <w:rPr>
          <w:noProof/>
          <w:color w:val="00B050"/>
        </w:rPr>
        <w:t>ot</w:t>
      </w:r>
      <w:r w:rsidRPr="00417772">
        <w:rPr>
          <w:noProof/>
          <w:color w:val="00B050"/>
        </w:rPr>
        <w:t>her</w:t>
      </w:r>
      <w:r>
        <w:rPr>
          <w:color w:val="00B050"/>
        </w:rPr>
        <w:t xml:space="preserve"> GUI software for </w:t>
      </w:r>
      <w:r w:rsidRPr="00417772">
        <w:rPr>
          <w:noProof/>
          <w:color w:val="00B050"/>
        </w:rPr>
        <w:t>mult</w:t>
      </w:r>
      <w:r>
        <w:rPr>
          <w:noProof/>
          <w:color w:val="00B050"/>
        </w:rPr>
        <w:t>i</w:t>
      </w:r>
      <w:r>
        <w:rPr>
          <w:color w:val="00B050"/>
        </w:rPr>
        <w:t>-leaps</w:t>
      </w:r>
    </w:p>
    <w:p w:rsidR="00417772" w:rsidRPr="00417772" w:rsidRDefault="00417772">
      <w:pPr>
        <w:rPr>
          <w:color w:val="00B050"/>
        </w:rPr>
      </w:pPr>
      <w:r>
        <w:tab/>
        <w:t xml:space="preserve">--|MAT </w:t>
      </w:r>
      <w:r w:rsidRPr="00417772">
        <w:rPr>
          <w:color w:val="00B050"/>
        </w:rPr>
        <w:t xml:space="preserve">// </w:t>
      </w:r>
      <w:r w:rsidRPr="00417772">
        <w:rPr>
          <w:noProof/>
          <w:color w:val="00B050"/>
        </w:rPr>
        <w:t>Cont</w:t>
      </w:r>
      <w:r>
        <w:rPr>
          <w:noProof/>
          <w:color w:val="00B050"/>
        </w:rPr>
        <w:t>ai</w:t>
      </w:r>
      <w:r w:rsidRPr="00417772">
        <w:rPr>
          <w:noProof/>
          <w:color w:val="00B050"/>
        </w:rPr>
        <w:t>ns</w:t>
      </w:r>
      <w:r w:rsidRPr="00417772">
        <w:rPr>
          <w:color w:val="00B050"/>
        </w:rPr>
        <w:t xml:space="preserve"> </w:t>
      </w:r>
      <w:proofErr w:type="gramStart"/>
      <w:r w:rsidRPr="00417772">
        <w:rPr>
          <w:color w:val="00B050"/>
        </w:rPr>
        <w:t>the .mat</w:t>
      </w:r>
      <w:proofErr w:type="gramEnd"/>
      <w:r w:rsidRPr="00417772">
        <w:rPr>
          <w:color w:val="00B050"/>
        </w:rPr>
        <w:t xml:space="preserve"> file that parsed by the JSON </w:t>
      </w:r>
      <w:r w:rsidRPr="00417772">
        <w:rPr>
          <w:noProof/>
          <w:color w:val="00B050"/>
        </w:rPr>
        <w:t>pa</w:t>
      </w:r>
      <w:r>
        <w:rPr>
          <w:noProof/>
          <w:color w:val="00B050"/>
        </w:rPr>
        <w:t>r</w:t>
      </w:r>
      <w:r w:rsidRPr="00417772">
        <w:rPr>
          <w:noProof/>
          <w:color w:val="00B050"/>
        </w:rPr>
        <w:t>ser</w:t>
      </w:r>
      <w:r w:rsidRPr="00417772">
        <w:rPr>
          <w:color w:val="00B050"/>
        </w:rPr>
        <w:t xml:space="preserve"> </w:t>
      </w:r>
    </w:p>
    <w:p w:rsidR="00417772" w:rsidRDefault="00417772">
      <w:pPr>
        <w:pBdr>
          <w:bottom w:val="single" w:sz="6" w:space="1" w:color="auto"/>
        </w:pBdr>
        <w:rPr>
          <w:color w:val="00B050"/>
        </w:rPr>
      </w:pPr>
      <w:r>
        <w:t>--|</w:t>
      </w:r>
      <w:proofErr w:type="spellStart"/>
      <w:proofErr w:type="gramStart"/>
      <w:r>
        <w:t>TrainedModel</w:t>
      </w:r>
      <w:proofErr w:type="spellEnd"/>
      <w:r>
        <w:t xml:space="preserve">  </w:t>
      </w:r>
      <w:r w:rsidRPr="00417772">
        <w:rPr>
          <w:color w:val="00B050"/>
        </w:rPr>
        <w:t>/</w:t>
      </w:r>
      <w:proofErr w:type="gramEnd"/>
      <w:r w:rsidRPr="00417772">
        <w:rPr>
          <w:color w:val="00B050"/>
        </w:rPr>
        <w:t xml:space="preserve">/ Trained models </w:t>
      </w:r>
    </w:p>
    <w:p w:rsidR="00366D9D" w:rsidRDefault="00366D9D">
      <w:r>
        <w:t>API Reference</w:t>
      </w:r>
    </w:p>
    <w:p w:rsidR="00366D9D" w:rsidRPr="00366D9D" w:rsidRDefault="00366D9D" w:rsidP="00366D9D">
      <w:pPr>
        <w:spacing w:after="0" w:line="240" w:lineRule="auto"/>
        <w:textAlignment w:val="center"/>
        <w:rPr>
          <w:rFonts w:ascii="Helvetica" w:eastAsia="Times New Roman" w:hAnsi="Helvetica" w:cs="Times New Roman"/>
          <w:color w:val="990000"/>
          <w:sz w:val="36"/>
          <w:szCs w:val="36"/>
        </w:rPr>
      </w:pPr>
      <w:proofErr w:type="spellStart"/>
      <w:r w:rsidRPr="00366D9D">
        <w:rPr>
          <w:rFonts w:ascii="Helvetica" w:eastAsia="Times New Roman" w:hAnsi="Helvetica" w:cs="Times New Roman"/>
          <w:color w:val="990000"/>
          <w:sz w:val="36"/>
          <w:szCs w:val="36"/>
        </w:rPr>
        <w:t>addStableFactor</w:t>
      </w:r>
      <w:proofErr w:type="spellEnd"/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66D9D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addStableFactor</w:t>
      </w:r>
      <w:proofErr w:type="spellEnd"/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cording to the </w:t>
      </w:r>
      <w:r w:rsidRPr="00366D9D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side</w:t>
      </w:r>
      <w:r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 xml:space="preserve"> length</w:t>
      </w: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d framerate </w:t>
      </w:r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eturn the new frames with Sided </w:t>
      </w:r>
      <w:r w:rsidRPr="00366D9D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Sta</w:t>
      </w:r>
      <w:r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t</w:t>
      </w:r>
      <w:r w:rsidRPr="00366D9D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e</w:t>
      </w: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act array</w:t>
      </w:r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 Xinyao(Alvin) Sun</w:t>
      </w:r>
    </w:p>
    <w:p w:rsid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ersion 1.0.1</w:t>
      </w:r>
    </w:p>
    <w:p w:rsid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66D9D" w:rsidRPr="00366D9D" w:rsidRDefault="00366D9D" w:rsidP="00366D9D">
      <w:pPr>
        <w:spacing w:after="0" w:line="240" w:lineRule="auto"/>
        <w:textAlignment w:val="center"/>
        <w:rPr>
          <w:rFonts w:ascii="Helvetica" w:eastAsia="Times New Roman" w:hAnsi="Helvetica" w:cs="Times New Roman"/>
          <w:color w:val="990000"/>
          <w:sz w:val="36"/>
          <w:szCs w:val="36"/>
        </w:rPr>
      </w:pPr>
      <w:proofErr w:type="spellStart"/>
      <w:r w:rsidRPr="00366D9D">
        <w:rPr>
          <w:rFonts w:ascii="Helvetica" w:eastAsia="Times New Roman" w:hAnsi="Helvetica" w:cs="Times New Roman"/>
          <w:color w:val="990000"/>
          <w:sz w:val="36"/>
          <w:szCs w:val="36"/>
        </w:rPr>
        <w:t>calculateED</w:t>
      </w:r>
      <w:proofErr w:type="spellEnd"/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66D9D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calculateED</w:t>
      </w:r>
      <w:proofErr w:type="spellEnd"/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alculate the ED error with </w:t>
      </w:r>
      <w:r w:rsidRPr="00366D9D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ground</w:t>
      </w:r>
      <w:r w:rsidR="00B72A1A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 xml:space="preserve"> </w:t>
      </w:r>
      <w:r w:rsidRPr="00366D9D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truth</w:t>
      </w: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nd array of frames</w:t>
      </w:r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 Xinyao(Alvin) Sun</w:t>
      </w:r>
    </w:p>
    <w:p w:rsid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66D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ersion 1.0.1</w:t>
      </w:r>
    </w:p>
    <w:p w:rsidR="00B72A1A" w:rsidRPr="00366D9D" w:rsidRDefault="00B72A1A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B72A1A" w:rsidRPr="00B72A1A" w:rsidRDefault="00B72A1A" w:rsidP="00B72A1A">
      <w:pPr>
        <w:spacing w:after="0" w:line="240" w:lineRule="auto"/>
        <w:textAlignment w:val="center"/>
        <w:rPr>
          <w:rFonts w:ascii="Helvetica" w:eastAsia="Times New Roman" w:hAnsi="Helvetica" w:cs="Times New Roman"/>
          <w:color w:val="990000"/>
          <w:sz w:val="36"/>
          <w:szCs w:val="36"/>
        </w:rPr>
      </w:pPr>
      <w:proofErr w:type="spellStart"/>
      <w:r w:rsidRPr="00B72A1A">
        <w:rPr>
          <w:rFonts w:ascii="Helvetica" w:eastAsia="Times New Roman" w:hAnsi="Helvetica" w:cs="Times New Roman"/>
          <w:color w:val="990000"/>
          <w:sz w:val="36"/>
          <w:szCs w:val="36"/>
        </w:rPr>
        <w:t>edError</w:t>
      </w:r>
      <w:proofErr w:type="spellEnd"/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B72A1A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edError</w:t>
      </w:r>
      <w:proofErr w:type="spellEnd"/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72A1A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E</w:t>
      </w:r>
      <w:r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uc</w:t>
      </w:r>
      <w:r w:rsidRPr="00B72A1A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lidean</w:t>
      </w: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B72A1A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Distanc</w:t>
      </w:r>
      <w:r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e</w:t>
      </w: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ro a given hand by comparing with the ground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ruth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 Xinyao(Alvin) Sun</w:t>
      </w:r>
    </w:p>
    <w:p w:rsid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ersion 1.0.1</w:t>
      </w:r>
    </w:p>
    <w:p w:rsid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B72A1A" w:rsidRPr="00B72A1A" w:rsidRDefault="00B72A1A" w:rsidP="00B72A1A">
      <w:pPr>
        <w:spacing w:after="0" w:line="240" w:lineRule="auto"/>
        <w:textAlignment w:val="center"/>
        <w:rPr>
          <w:rFonts w:ascii="Helvetica" w:eastAsia="Times New Roman" w:hAnsi="Helvetica" w:cs="Times New Roman"/>
          <w:color w:val="990000"/>
          <w:sz w:val="36"/>
          <w:szCs w:val="36"/>
        </w:rPr>
      </w:pPr>
      <w:proofErr w:type="spellStart"/>
      <w:r w:rsidRPr="00B72A1A">
        <w:rPr>
          <w:rFonts w:ascii="Helvetica" w:eastAsia="Times New Roman" w:hAnsi="Helvetica" w:cs="Times New Roman"/>
          <w:color w:val="990000"/>
          <w:sz w:val="36"/>
          <w:szCs w:val="36"/>
        </w:rPr>
        <w:t>globalSetting</w:t>
      </w:r>
      <w:proofErr w:type="spellEnd"/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Global Setting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onfigure some key variables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 Xinyao(Alvin) Sun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B72A1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Version 1.0.1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A64264" w:rsidRPr="00A64264" w:rsidRDefault="00A64264" w:rsidP="00A64264">
      <w:pPr>
        <w:spacing w:after="0" w:line="240" w:lineRule="auto"/>
        <w:textAlignment w:val="center"/>
        <w:rPr>
          <w:rFonts w:ascii="Helvetica" w:eastAsia="Times New Roman" w:hAnsi="Helvetica" w:cs="Times New Roman"/>
          <w:color w:val="990000"/>
          <w:sz w:val="36"/>
          <w:szCs w:val="36"/>
        </w:rPr>
      </w:pPr>
      <w:proofErr w:type="spellStart"/>
      <w:r w:rsidRPr="00A64264">
        <w:rPr>
          <w:rFonts w:ascii="Helvetica" w:eastAsia="Times New Roman" w:hAnsi="Helvetica" w:cs="Times New Roman"/>
          <w:color w:val="990000"/>
          <w:sz w:val="36"/>
          <w:szCs w:val="36"/>
        </w:rPr>
        <w:t>loadJsonData</w:t>
      </w:r>
      <w:proofErr w:type="spellEnd"/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6426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cript for loading the JSON file and save to </w:t>
      </w:r>
      <w:proofErr w:type="gramStart"/>
      <w:r w:rsidRPr="00A64264">
        <w:rPr>
          <w:rFonts w:ascii="Courier New" w:eastAsia="Times New Roman" w:hAnsi="Courier New" w:cs="Courier New"/>
          <w:color w:val="000000"/>
          <w:sz w:val="20"/>
          <w:szCs w:val="20"/>
        </w:rPr>
        <w:t>the .mat</w:t>
      </w:r>
      <w:proofErr w:type="gramEnd"/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6426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 Xinyao(Alvin) Sun</w:t>
      </w:r>
    </w:p>
    <w:p w:rsid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6426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ersion 1.0.1</w:t>
      </w:r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A64264" w:rsidRPr="00A64264" w:rsidRDefault="00A64264" w:rsidP="00A64264">
      <w:pPr>
        <w:spacing w:after="0" w:line="240" w:lineRule="auto"/>
        <w:textAlignment w:val="center"/>
        <w:rPr>
          <w:rFonts w:ascii="Helvetica" w:eastAsia="Times New Roman" w:hAnsi="Helvetica" w:cs="Times New Roman"/>
          <w:color w:val="990000"/>
          <w:sz w:val="36"/>
          <w:szCs w:val="36"/>
        </w:rPr>
      </w:pPr>
      <w:proofErr w:type="spellStart"/>
      <w:r w:rsidRPr="00A64264">
        <w:rPr>
          <w:rFonts w:ascii="Helvetica" w:eastAsia="Times New Roman" w:hAnsi="Helvetica" w:cs="Times New Roman"/>
          <w:color w:val="990000"/>
          <w:sz w:val="36"/>
          <w:szCs w:val="36"/>
        </w:rPr>
        <w:t>MainworkFlow</w:t>
      </w:r>
      <w:proofErr w:type="spellEnd"/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6426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The Main </w:t>
      </w:r>
      <w:r w:rsidRPr="00A64264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workflow</w:t>
      </w:r>
      <w:r w:rsidRPr="00A6426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cript</w:t>
      </w:r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6426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 Xinyao(Alvin) Sun</w:t>
      </w:r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6426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ersion 1.0.1</w:t>
      </w:r>
    </w:p>
    <w:p w:rsid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C068D" w:rsidRPr="004C068D" w:rsidRDefault="004C068D" w:rsidP="004C068D">
      <w:pPr>
        <w:spacing w:after="0" w:line="240" w:lineRule="auto"/>
        <w:textAlignment w:val="center"/>
        <w:rPr>
          <w:rFonts w:ascii="Helvetica" w:eastAsia="Times New Roman" w:hAnsi="Helvetica" w:cs="Times New Roman"/>
          <w:color w:val="990000"/>
          <w:sz w:val="36"/>
          <w:szCs w:val="36"/>
        </w:rPr>
      </w:pPr>
      <w:proofErr w:type="spellStart"/>
      <w:r w:rsidRPr="004C068D">
        <w:rPr>
          <w:rFonts w:ascii="Helvetica" w:eastAsia="Times New Roman" w:hAnsi="Helvetica" w:cs="Times New Roman"/>
          <w:color w:val="990000"/>
          <w:sz w:val="36"/>
          <w:szCs w:val="36"/>
        </w:rPr>
        <w:t>returnFeatureVector</w:t>
      </w:r>
      <w:proofErr w:type="spellEnd"/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4C068D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returnFeatureVector</w:t>
      </w:r>
      <w:proofErr w:type="spellEnd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Return the feature vector for the given hand with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C068D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diff</w:t>
      </w:r>
      <w:r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er</w:t>
      </w:r>
      <w:r w:rsidRPr="004C068D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t>ent</w:t>
      </w: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ype of strategy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 Xinyao(Alvin) Sun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ersion 1.0.1</w:t>
      </w:r>
    </w:p>
    <w:p w:rsidR="004C068D" w:rsidRDefault="004C068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C068D" w:rsidRPr="004C068D" w:rsidRDefault="004C068D" w:rsidP="004C068D">
      <w:pPr>
        <w:spacing w:after="0" w:line="240" w:lineRule="auto"/>
        <w:textAlignment w:val="center"/>
        <w:rPr>
          <w:rFonts w:ascii="Helvetica" w:eastAsia="Times New Roman" w:hAnsi="Helvetica" w:cs="Times New Roman"/>
          <w:color w:val="990000"/>
          <w:sz w:val="36"/>
          <w:szCs w:val="36"/>
        </w:rPr>
      </w:pPr>
      <w:proofErr w:type="spellStart"/>
      <w:r w:rsidRPr="004C068D">
        <w:rPr>
          <w:rFonts w:ascii="Helvetica" w:eastAsia="Times New Roman" w:hAnsi="Helvetica" w:cs="Times New Roman"/>
          <w:color w:val="990000"/>
          <w:sz w:val="36"/>
          <w:szCs w:val="36"/>
        </w:rPr>
        <w:t>scaleNormalize</w:t>
      </w:r>
      <w:proofErr w:type="spellEnd"/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4C068D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scaleNormalize</w:t>
      </w:r>
      <w:proofErr w:type="spellEnd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ormalize the </w:t>
      </w:r>
      <w:proofErr w:type="spellStart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>fature</w:t>
      </w:r>
      <w:proofErr w:type="spellEnd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f needed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 Xinyao(Alvin) Sun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ersion 1.0.1</w:t>
      </w:r>
    </w:p>
    <w:p w:rsidR="004C068D" w:rsidRDefault="004C068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C068D" w:rsidRPr="004C068D" w:rsidRDefault="004C068D" w:rsidP="004C068D">
      <w:pPr>
        <w:spacing w:after="0" w:line="240" w:lineRule="auto"/>
        <w:textAlignment w:val="center"/>
        <w:rPr>
          <w:rFonts w:ascii="Helvetica" w:eastAsia="Times New Roman" w:hAnsi="Helvetica" w:cs="Times New Roman"/>
          <w:color w:val="990000"/>
          <w:sz w:val="36"/>
          <w:szCs w:val="36"/>
        </w:rPr>
      </w:pPr>
      <w:r w:rsidRPr="004C068D">
        <w:rPr>
          <w:rFonts w:ascii="Helvetica" w:eastAsia="Times New Roman" w:hAnsi="Helvetica" w:cs="Times New Roman"/>
          <w:color w:val="990000"/>
          <w:sz w:val="36"/>
          <w:szCs w:val="36"/>
        </w:rPr>
        <w:t>vector2stableFactor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4C068D">
        <w:rPr>
          <w:rFonts w:ascii="Courier New" w:eastAsia="Times New Roman" w:hAnsi="Courier New" w:cs="Courier New"/>
          <w:b/>
          <w:bCs/>
          <w:color w:val="990000"/>
          <w:sz w:val="20"/>
          <w:szCs w:val="20"/>
        </w:rPr>
        <w:t>vector2stableFactor</w:t>
      </w: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is function </w:t>
      </w:r>
      <w:proofErr w:type="gramStart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>return</w:t>
      </w:r>
      <w:proofErr w:type="gramEnd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single stable factor 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>inputArray</w:t>
      </w:r>
      <w:proofErr w:type="spellEnd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s a variable list with length 3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>frequecy</w:t>
      </w:r>
      <w:proofErr w:type="spellEnd"/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s the framerate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 Xinyao(Alvin) Sun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C068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ersion 1.0.1</w:t>
      </w:r>
    </w:p>
    <w:p w:rsidR="004C068D" w:rsidRPr="00366D9D" w:rsidRDefault="004C068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bookmarkStart w:id="0" w:name="_GoBack"/>
      <w:bookmarkEnd w:id="0"/>
    </w:p>
    <w:p w:rsidR="00366D9D" w:rsidRPr="00417772" w:rsidRDefault="00366D9D" w:rsidP="00366D9D"/>
    <w:sectPr w:rsidR="00366D9D" w:rsidRPr="0041777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0MbI0sTAwMLI0M7ZQ0lEKTi0uzszPAykwrAUAUuldziwAAAA="/>
  </w:docVars>
  <w:rsids>
    <w:rsidRoot w:val="00F45005"/>
    <w:rsid w:val="00183716"/>
    <w:rsid w:val="00366D9D"/>
    <w:rsid w:val="00417772"/>
    <w:rsid w:val="004C068D"/>
    <w:rsid w:val="009D7235"/>
    <w:rsid w:val="00A64264"/>
    <w:rsid w:val="00B72A1A"/>
    <w:rsid w:val="00F45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2FB81"/>
  <w15:chartTrackingRefBased/>
  <w15:docId w15:val="{8C8B237A-2FCA-4969-A195-DC6AAEC1F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6D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6D9D"/>
    <w:rPr>
      <w:rFonts w:ascii="Courier New" w:eastAsia="Times New Roman" w:hAnsi="Courier New" w:cs="Courier New"/>
      <w:sz w:val="20"/>
      <w:szCs w:val="20"/>
    </w:rPr>
  </w:style>
  <w:style w:type="character" w:customStyle="1" w:styleId="helptopic">
    <w:name w:val="helptopic"/>
    <w:basedOn w:val="DefaultParagraphFont"/>
    <w:rsid w:val="00366D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67945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708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9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30510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38940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4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455513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11640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3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0432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1166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23786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4944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7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501933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375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8307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3338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53783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6863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171771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5317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82</Words>
  <Characters>1612</Characters>
  <Application>Microsoft Office Word</Application>
  <DocSecurity>0</DocSecurity>
  <Lines>13</Lines>
  <Paragraphs>3</Paragraphs>
  <ScaleCrop>false</ScaleCrop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aoSun</dc:creator>
  <cp:keywords/>
  <dc:description/>
  <cp:lastModifiedBy>XinyaoSun</cp:lastModifiedBy>
  <cp:revision>7</cp:revision>
  <dcterms:created xsi:type="dcterms:W3CDTF">2015-12-07T06:22:00Z</dcterms:created>
  <dcterms:modified xsi:type="dcterms:W3CDTF">2015-12-07T06:38:00Z</dcterms:modified>
</cp:coreProperties>
</file>